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22795F" w:rsidP="009344FF">
      <w:r>
        <w:t xml:space="preserve">The article </w:t>
      </w:r>
      <w:r w:rsidR="0049439D">
        <w:t>c</w:t>
      </w:r>
      <w:r w:rsidR="00343CA2" w:rsidRPr="00343CA2">
        <w:t>an be accepted</w:t>
      </w:r>
      <w:r w:rsidR="00AE107B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B6303" w:rsidRPr="00127DE9" w:rsidRDefault="00127DE9" w:rsidP="009344FF">
      <w:bookmarkStart w:id="0" w:name="_Hlk224831894"/>
      <w:bookmarkStart w:id="1" w:name="_GoBack"/>
      <w:proofErr w:type="spellStart"/>
      <w:r w:rsidRPr="00127DE9">
        <w:t>Dr.</w:t>
      </w:r>
      <w:proofErr w:type="spellEnd"/>
      <w:r w:rsidRPr="00127DE9">
        <w:t xml:space="preserve"> Talha Bin Emran, BGC Trust University Bangladesh, Bangladesh</w:t>
      </w:r>
    </w:p>
    <w:bookmarkEnd w:id="0"/>
    <w:bookmarkEnd w:id="1"/>
    <w:p w:rsidR="0022795F" w:rsidRPr="009344FF" w:rsidRDefault="0022795F" w:rsidP="009344FF">
      <w:pPr>
        <w:rPr>
          <w:b/>
          <w:u w:val="single"/>
        </w:rPr>
      </w:pPr>
    </w:p>
    <w:sectPr w:rsidR="0022795F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C2NDY0B5IWBkbG5ko6SsGpxcWZ+XkgBYa1ABk4hxYsAAAA"/>
  </w:docVars>
  <w:rsids>
    <w:rsidRoot w:val="00A72896"/>
    <w:rsid w:val="000B6303"/>
    <w:rsid w:val="00127DE9"/>
    <w:rsid w:val="0022795F"/>
    <w:rsid w:val="002C0B2C"/>
    <w:rsid w:val="00343CA2"/>
    <w:rsid w:val="0049439D"/>
    <w:rsid w:val="009344FF"/>
    <w:rsid w:val="009F328F"/>
    <w:rsid w:val="00A72896"/>
    <w:rsid w:val="00AE1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9C818E"/>
  <w15:docId w15:val="{D00867DA-0604-47C6-8AB0-A295ECC28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288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12</Characters>
  <Application>Microsoft Office Word</Application>
  <DocSecurity>0</DocSecurity>
  <Lines>1</Lines>
  <Paragraphs>1</Paragraphs>
  <ScaleCrop>false</ScaleCrop>
  <Company/>
  <LinksUpToDate>false</LinksUpToDate>
  <CharactersWithSpaces>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3-19T11:28:00Z</dcterms:modified>
</cp:coreProperties>
</file>